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Ke</w:t>
      </w:r>
      <w:r>
        <w:t xml:space="preserve"> </w:t>
      </w:r>
      <w:r>
        <w:t xml:space="preserve">Tao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8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yFirst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2e4cea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>Ke Tao</dc:creator>
  <dcterms:created xsi:type="dcterms:W3CDTF">2018-12-08T17:40:38Z</dcterms:created>
  <dcterms:modified xsi:type="dcterms:W3CDTF">2018-12-08T17:40:38Z</dcterms:modified>
</cp:coreProperties>
</file>